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"/>
        <w:gridCol w:w="9140"/>
      </w:tblGrid>
      <w:tr w:rsidR="00603B6F" w14:paraId="49AB986E" w14:textId="77777777" w:rsidTr="00B56F18">
        <w:trPr>
          <w:tblCellSpacing w:w="0" w:type="dxa"/>
        </w:trPr>
        <w:tc>
          <w:tcPr>
            <w:tcW w:w="9350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6DCF05" w14:textId="77777777" w:rsidR="00603B6F" w:rsidRDefault="00603B6F" w:rsidP="00363939">
            <w:bookmarkStart w:id="0" w:name="_GoBack"/>
            <w:bookmarkEnd w:id="0"/>
            <w:r>
              <w:rPr>
                <w:rStyle w:val="Strong"/>
                <w:rFonts w:ascii="Arial" w:hAnsi="Arial" w:cs="Arial"/>
                <w:sz w:val="18"/>
                <w:szCs w:val="18"/>
              </w:rPr>
              <w:t>Nominee’s name:</w:t>
            </w:r>
            <w:r>
              <w:rPr>
                <w:color w:val="000000"/>
              </w:rPr>
              <w:t xml:space="preserve"> </w:t>
            </w:r>
          </w:p>
        </w:tc>
      </w:tr>
      <w:tr w:rsidR="00603B6F" w14:paraId="158F95DA" w14:textId="77777777" w:rsidTr="00B56F18">
        <w:trPr>
          <w:tblCellSpacing w:w="0" w:type="dxa"/>
        </w:trPr>
        <w:tc>
          <w:tcPr>
            <w:tcW w:w="21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0394D8" w14:textId="77777777" w:rsidR="00603B6F" w:rsidRDefault="00603B6F" w:rsidP="00363939">
            <w:r>
              <w:rPr>
                <w:color w:val="000000"/>
              </w:rPr>
              <w:t> </w:t>
            </w:r>
          </w:p>
        </w:tc>
        <w:tc>
          <w:tcPr>
            <w:tcW w:w="914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720DFE" w14:textId="77777777" w:rsidR="00603B6F" w:rsidRDefault="00603B6F" w:rsidP="00363939"/>
        </w:tc>
      </w:tr>
      <w:tr w:rsidR="00603B6F" w14:paraId="53FBD0FF" w14:textId="77777777" w:rsidTr="00B56F18">
        <w:trPr>
          <w:tblCellSpacing w:w="0" w:type="dxa"/>
        </w:trPr>
        <w:tc>
          <w:tcPr>
            <w:tcW w:w="9350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749819" w14:textId="35373092" w:rsidR="00603B6F" w:rsidRDefault="00603B6F" w:rsidP="00363939"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Nominee’s </w:t>
            </w:r>
            <w:r w:rsidR="00AF4292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job </w:t>
            </w: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title:</w:t>
            </w:r>
            <w:r>
              <w:rPr>
                <w:color w:val="000000"/>
              </w:rPr>
              <w:t xml:space="preserve"> </w:t>
            </w:r>
          </w:p>
        </w:tc>
      </w:tr>
      <w:tr w:rsidR="00603B6F" w14:paraId="7B21008F" w14:textId="77777777" w:rsidTr="00B56F18">
        <w:trPr>
          <w:tblCellSpacing w:w="0" w:type="dxa"/>
        </w:trPr>
        <w:tc>
          <w:tcPr>
            <w:tcW w:w="21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E8D9F46" w14:textId="77777777" w:rsidR="00603B6F" w:rsidRDefault="00603B6F" w:rsidP="00363939">
            <w:r>
              <w:rPr>
                <w:color w:val="000000"/>
              </w:rPr>
              <w:t> </w:t>
            </w:r>
          </w:p>
        </w:tc>
        <w:tc>
          <w:tcPr>
            <w:tcW w:w="914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243C10" w14:textId="77777777" w:rsidR="00603B6F" w:rsidRDefault="00603B6F" w:rsidP="00363939"/>
        </w:tc>
      </w:tr>
      <w:tr w:rsidR="00603B6F" w14:paraId="1C44C654" w14:textId="77777777" w:rsidTr="00B56F18">
        <w:trPr>
          <w:tblCellSpacing w:w="0" w:type="dxa"/>
        </w:trPr>
        <w:tc>
          <w:tcPr>
            <w:tcW w:w="9350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1F6A7B" w14:textId="77777777" w:rsidR="00603B6F" w:rsidRDefault="00603B6F" w:rsidP="00363939"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Nominee’s department/school:</w:t>
            </w:r>
            <w:r>
              <w:rPr>
                <w:color w:val="000000"/>
              </w:rPr>
              <w:t xml:space="preserve"> </w:t>
            </w:r>
          </w:p>
        </w:tc>
      </w:tr>
      <w:tr w:rsidR="00603B6F" w14:paraId="1D7E54DD" w14:textId="77777777" w:rsidTr="00B56F18">
        <w:trPr>
          <w:tblCellSpacing w:w="0" w:type="dxa"/>
        </w:trPr>
        <w:tc>
          <w:tcPr>
            <w:tcW w:w="21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794F99" w14:textId="77777777" w:rsidR="00603B6F" w:rsidRDefault="00603B6F" w:rsidP="00363939">
            <w:r>
              <w:rPr>
                <w:color w:val="000000"/>
              </w:rPr>
              <w:t> </w:t>
            </w:r>
          </w:p>
        </w:tc>
        <w:tc>
          <w:tcPr>
            <w:tcW w:w="914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EF5435" w14:textId="77777777" w:rsidR="00603B6F" w:rsidRDefault="00603B6F" w:rsidP="00363939"/>
        </w:tc>
      </w:tr>
      <w:tr w:rsidR="00603B6F" w14:paraId="647B384C" w14:textId="77777777" w:rsidTr="00B56F18">
        <w:trPr>
          <w:tblCellSpacing w:w="0" w:type="dxa"/>
        </w:trPr>
        <w:tc>
          <w:tcPr>
            <w:tcW w:w="9350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8A7370" w14:textId="183AB7C7" w:rsidR="00603B6F" w:rsidRDefault="00603B6F" w:rsidP="00363939"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Nominee's employee group</w:t>
            </w:r>
            <w:r w:rsidR="00B56F18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B56F18" w:rsidRPr="00663864">
              <w:rPr>
                <w:rStyle w:val="Strong"/>
                <w:rFonts w:ascii="Arial" w:hAnsi="Arial" w:cs="Arial"/>
                <w:b w:val="0"/>
                <w:color w:val="000000"/>
                <w:sz w:val="18"/>
                <w:szCs w:val="18"/>
              </w:rPr>
              <w:t>(i.e. support staff, faculty, administrative staff)</w:t>
            </w:r>
            <w:r>
              <w:rPr>
                <w:color w:val="000000"/>
              </w:rPr>
              <w:t xml:space="preserve"> </w:t>
            </w:r>
          </w:p>
        </w:tc>
      </w:tr>
      <w:tr w:rsidR="00603B6F" w14:paraId="0E72EE06" w14:textId="77777777" w:rsidTr="00B56F18">
        <w:trPr>
          <w:tblCellSpacing w:w="0" w:type="dxa"/>
        </w:trPr>
        <w:tc>
          <w:tcPr>
            <w:tcW w:w="21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2BA6AE" w14:textId="77777777" w:rsidR="00603B6F" w:rsidRDefault="00603B6F" w:rsidP="00363939">
            <w:r>
              <w:rPr>
                <w:color w:val="000000"/>
              </w:rPr>
              <w:t> </w:t>
            </w:r>
          </w:p>
        </w:tc>
        <w:tc>
          <w:tcPr>
            <w:tcW w:w="914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A650B5" w14:textId="77777777" w:rsidR="00603B6F" w:rsidRDefault="00603B6F" w:rsidP="00363939"/>
        </w:tc>
      </w:tr>
      <w:tr w:rsidR="00603B6F" w14:paraId="46D30AEA" w14:textId="77777777" w:rsidTr="00B56F18">
        <w:trPr>
          <w:tblCellSpacing w:w="0" w:type="dxa"/>
        </w:trPr>
        <w:tc>
          <w:tcPr>
            <w:tcW w:w="9350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AFE3F66" w14:textId="77777777" w:rsidR="00603B6F" w:rsidRDefault="00603B6F" w:rsidP="00363939"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Nominee's email:</w:t>
            </w:r>
            <w:r>
              <w:rPr>
                <w:color w:val="000000"/>
              </w:rPr>
              <w:t xml:space="preserve"> </w:t>
            </w:r>
          </w:p>
        </w:tc>
      </w:tr>
      <w:tr w:rsidR="00603B6F" w14:paraId="099F3EA9" w14:textId="77777777" w:rsidTr="00B56F18">
        <w:trPr>
          <w:tblCellSpacing w:w="0" w:type="dxa"/>
        </w:trPr>
        <w:tc>
          <w:tcPr>
            <w:tcW w:w="21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9568B33" w14:textId="77777777" w:rsidR="00603B6F" w:rsidRDefault="00603B6F" w:rsidP="00363939">
            <w:r>
              <w:rPr>
                <w:color w:val="000000"/>
              </w:rPr>
              <w:t> </w:t>
            </w:r>
          </w:p>
        </w:tc>
        <w:tc>
          <w:tcPr>
            <w:tcW w:w="914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26F559" w14:textId="77777777" w:rsidR="00603B6F" w:rsidRDefault="00603B6F" w:rsidP="00363939"/>
        </w:tc>
      </w:tr>
      <w:tr w:rsidR="00603B6F" w14:paraId="0078F89D" w14:textId="77777777" w:rsidTr="00B56F18">
        <w:trPr>
          <w:tblCellSpacing w:w="0" w:type="dxa"/>
        </w:trPr>
        <w:tc>
          <w:tcPr>
            <w:tcW w:w="9350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339F74" w14:textId="7BF2FD08" w:rsidR="00603B6F" w:rsidRDefault="00B56F18" w:rsidP="00363939"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Nominee’s </w:t>
            </w:r>
            <w:r w:rsidR="00603B6F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Vice-</w:t>
            </w:r>
            <w:r w:rsidR="00867CBC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President: </w:t>
            </w:r>
          </w:p>
        </w:tc>
      </w:tr>
      <w:tr w:rsidR="00603B6F" w14:paraId="3448B8BB" w14:textId="77777777" w:rsidTr="00B56F18">
        <w:trPr>
          <w:tblCellSpacing w:w="0" w:type="dxa"/>
        </w:trPr>
        <w:tc>
          <w:tcPr>
            <w:tcW w:w="21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BE65FD9" w14:textId="77777777" w:rsidR="00603B6F" w:rsidRDefault="00603B6F" w:rsidP="00363939">
            <w:r>
              <w:rPr>
                <w:color w:val="000000"/>
              </w:rPr>
              <w:t> </w:t>
            </w:r>
          </w:p>
        </w:tc>
        <w:tc>
          <w:tcPr>
            <w:tcW w:w="914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F7E63F" w14:textId="77777777" w:rsidR="00603B6F" w:rsidRDefault="00603B6F" w:rsidP="00363939"/>
        </w:tc>
      </w:tr>
      <w:tr w:rsidR="00603B6F" w14:paraId="105B699A" w14:textId="77777777" w:rsidTr="00B56F18">
        <w:trPr>
          <w:tblCellSpacing w:w="0" w:type="dxa"/>
        </w:trPr>
        <w:tc>
          <w:tcPr>
            <w:tcW w:w="9350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5D749B1" w14:textId="6D88239E" w:rsidR="00B56F18" w:rsidRPr="00B56F18" w:rsidRDefault="00B56F18" w:rsidP="00363939">
            <w:pPr>
              <w:rPr>
                <w:rStyle w:val="Strong"/>
                <w:rFonts w:ascii="Arial" w:hAnsi="Arial" w:cs="Arial"/>
                <w:b w:val="0"/>
                <w:color w:val="000000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Provide e</w:t>
            </w:r>
            <w:r w:rsidR="00603B6F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xamples</w:t>
            </w: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 of behaviour that reflect the award criteria: </w:t>
            </w: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br/>
            </w:r>
            <w:r w:rsidRPr="00B56F18">
              <w:rPr>
                <w:rStyle w:val="Strong"/>
                <w:rFonts w:ascii="Arial" w:hAnsi="Arial" w:cs="Arial"/>
                <w:b w:val="0"/>
                <w:color w:val="000000"/>
                <w:sz w:val="18"/>
                <w:szCs w:val="18"/>
              </w:rPr>
              <w:t xml:space="preserve">1) </w:t>
            </w:r>
            <w:r>
              <w:rPr>
                <w:rStyle w:val="Strong"/>
                <w:rFonts w:ascii="Arial" w:hAnsi="Arial" w:cs="Arial"/>
                <w:b w:val="0"/>
                <w:color w:val="000000"/>
                <w:sz w:val="18"/>
                <w:szCs w:val="18"/>
              </w:rPr>
              <w:t>demonstrates a c</w:t>
            </w:r>
            <w:r w:rsidRPr="00B56F18">
              <w:rPr>
                <w:rStyle w:val="Strong"/>
                <w:rFonts w:ascii="Arial" w:hAnsi="Arial" w:cs="Arial"/>
                <w:b w:val="0"/>
                <w:color w:val="000000"/>
                <w:sz w:val="18"/>
                <w:szCs w:val="18"/>
              </w:rPr>
              <w:t xml:space="preserve">ommitment to excellence in their role within the College community; </w:t>
            </w:r>
            <w:r w:rsidRPr="00B56F18">
              <w:rPr>
                <w:rStyle w:val="Strong"/>
                <w:rFonts w:ascii="Arial" w:hAnsi="Arial" w:cs="Arial"/>
                <w:b w:val="0"/>
                <w:color w:val="000000"/>
                <w:sz w:val="18"/>
                <w:szCs w:val="18"/>
              </w:rPr>
              <w:br/>
              <w:t xml:space="preserve">2) regularly and consistently demonstrates outstanding service, and/or; </w:t>
            </w:r>
          </w:p>
          <w:p w14:paraId="64E3C076" w14:textId="68041843" w:rsidR="00603B6F" w:rsidRDefault="00B56F18" w:rsidP="00363939">
            <w:r w:rsidRPr="00B56F18"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  <w:t xml:space="preserve">3) performs acts of significant merit; </w:t>
            </w:r>
            <w:r w:rsidRPr="00B56F18">
              <w:rPr>
                <w:rStyle w:val="Strong"/>
                <w:rFonts w:ascii="Arial" w:hAnsi="Arial" w:cs="Arial"/>
                <w:b w:val="0"/>
                <w:color w:val="000000"/>
                <w:sz w:val="18"/>
                <w:szCs w:val="18"/>
              </w:rPr>
              <w:br/>
              <w:t xml:space="preserve">3) embodies our shared commitment to student success; </w:t>
            </w:r>
            <w:r w:rsidRPr="00B56F18">
              <w:rPr>
                <w:rStyle w:val="Strong"/>
                <w:rFonts w:ascii="Arial" w:hAnsi="Arial" w:cs="Arial"/>
                <w:b w:val="0"/>
                <w:color w:val="000000"/>
                <w:sz w:val="18"/>
                <w:szCs w:val="18"/>
              </w:rPr>
              <w:br/>
              <w:t>4) embodies our core values of Caring, Learning, Integrity, Respect</w:t>
            </w:r>
            <w:r w:rsidR="00603B6F">
              <w:rPr>
                <w:color w:val="000000"/>
              </w:rPr>
              <w:t xml:space="preserve"> </w:t>
            </w:r>
          </w:p>
        </w:tc>
      </w:tr>
      <w:tr w:rsidR="00603B6F" w14:paraId="12A8CC5F" w14:textId="77777777" w:rsidTr="00B56F18">
        <w:trPr>
          <w:tblCellSpacing w:w="0" w:type="dxa"/>
        </w:trPr>
        <w:tc>
          <w:tcPr>
            <w:tcW w:w="21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EF00A7" w14:textId="77777777" w:rsidR="00603B6F" w:rsidRDefault="00603B6F" w:rsidP="00363939">
            <w:r>
              <w:rPr>
                <w:color w:val="000000"/>
              </w:rPr>
              <w:t> </w:t>
            </w:r>
          </w:p>
        </w:tc>
        <w:tc>
          <w:tcPr>
            <w:tcW w:w="914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F8D9FC" w14:textId="77777777" w:rsidR="00603B6F" w:rsidRDefault="00603B6F" w:rsidP="00363939"/>
          <w:p w14:paraId="09CF9827" w14:textId="77777777" w:rsidR="00603B6F" w:rsidRDefault="00603B6F" w:rsidP="00363939"/>
          <w:p w14:paraId="7C0CD087" w14:textId="77777777" w:rsidR="00603B6F" w:rsidRDefault="00603B6F" w:rsidP="00363939"/>
        </w:tc>
      </w:tr>
      <w:tr w:rsidR="00603B6F" w14:paraId="6F909870" w14:textId="77777777" w:rsidTr="00B56F18">
        <w:trPr>
          <w:tblCellSpacing w:w="0" w:type="dxa"/>
        </w:trPr>
        <w:tc>
          <w:tcPr>
            <w:tcW w:w="9350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B51FC4" w14:textId="77777777" w:rsidR="00603B6F" w:rsidRDefault="00603B6F" w:rsidP="00363939"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Submitted by:</w:t>
            </w:r>
            <w:r>
              <w:rPr>
                <w:color w:val="000000"/>
              </w:rPr>
              <w:t xml:space="preserve"> </w:t>
            </w:r>
          </w:p>
        </w:tc>
      </w:tr>
      <w:tr w:rsidR="00603B6F" w14:paraId="6483B050" w14:textId="77777777" w:rsidTr="00B56F18">
        <w:trPr>
          <w:tblCellSpacing w:w="0" w:type="dxa"/>
        </w:trPr>
        <w:tc>
          <w:tcPr>
            <w:tcW w:w="21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34F2CE" w14:textId="77777777" w:rsidR="00603B6F" w:rsidRDefault="00603B6F" w:rsidP="00363939">
            <w:r>
              <w:rPr>
                <w:color w:val="000000"/>
              </w:rPr>
              <w:t> </w:t>
            </w:r>
          </w:p>
        </w:tc>
        <w:tc>
          <w:tcPr>
            <w:tcW w:w="914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5394E4" w14:textId="77777777" w:rsidR="00603B6F" w:rsidRDefault="00603B6F" w:rsidP="00363939"/>
        </w:tc>
      </w:tr>
      <w:tr w:rsidR="00603B6F" w14:paraId="1BA3EBAC" w14:textId="77777777" w:rsidTr="00B56F18">
        <w:trPr>
          <w:tblCellSpacing w:w="0" w:type="dxa"/>
        </w:trPr>
        <w:tc>
          <w:tcPr>
            <w:tcW w:w="9350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B0FE3D3" w14:textId="3936DAC0" w:rsidR="00603B6F" w:rsidRDefault="00603B6F" w:rsidP="00363939"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Submitter's </w:t>
            </w:r>
            <w:r w:rsidR="00AF4292"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 xml:space="preserve">job </w:t>
            </w: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title:</w:t>
            </w:r>
            <w:r>
              <w:rPr>
                <w:color w:val="000000"/>
              </w:rPr>
              <w:t xml:space="preserve"> </w:t>
            </w:r>
          </w:p>
        </w:tc>
      </w:tr>
      <w:tr w:rsidR="00603B6F" w14:paraId="18215EDF" w14:textId="77777777" w:rsidTr="00B56F18">
        <w:trPr>
          <w:tblCellSpacing w:w="0" w:type="dxa"/>
        </w:trPr>
        <w:tc>
          <w:tcPr>
            <w:tcW w:w="21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94ED0A" w14:textId="77777777" w:rsidR="00603B6F" w:rsidRDefault="00603B6F" w:rsidP="00363939">
            <w:r>
              <w:rPr>
                <w:color w:val="000000"/>
              </w:rPr>
              <w:t> </w:t>
            </w:r>
          </w:p>
        </w:tc>
        <w:tc>
          <w:tcPr>
            <w:tcW w:w="914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568461" w14:textId="77777777" w:rsidR="00603B6F" w:rsidRDefault="00603B6F" w:rsidP="00363939"/>
        </w:tc>
      </w:tr>
      <w:tr w:rsidR="00603B6F" w14:paraId="0DD2B436" w14:textId="77777777" w:rsidTr="00B56F18">
        <w:trPr>
          <w:tblCellSpacing w:w="0" w:type="dxa"/>
        </w:trPr>
        <w:tc>
          <w:tcPr>
            <w:tcW w:w="9350" w:type="dxa"/>
            <w:gridSpan w:val="2"/>
            <w:shd w:val="clear" w:color="auto" w:fill="EAF2F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415E7D" w14:textId="1D2345A6" w:rsidR="00603B6F" w:rsidRDefault="00603B6F" w:rsidP="00363939"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Submitter's email</w:t>
            </w:r>
            <w:r w:rsidR="00B56F18">
              <w:rPr>
                <w:rStyle w:val="Strong"/>
                <w:rFonts w:ascii="Arial" w:hAnsi="Arial"/>
                <w:color w:val="000000"/>
                <w:sz w:val="18"/>
                <w:szCs w:val="18"/>
              </w:rPr>
              <w:t>:</w:t>
            </w:r>
          </w:p>
        </w:tc>
      </w:tr>
      <w:tr w:rsidR="00603B6F" w14:paraId="5D4F70CA" w14:textId="77777777" w:rsidTr="00B56F18">
        <w:trPr>
          <w:tblCellSpacing w:w="0" w:type="dxa"/>
        </w:trPr>
        <w:tc>
          <w:tcPr>
            <w:tcW w:w="21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582414" w14:textId="77777777" w:rsidR="00603B6F" w:rsidRDefault="00603B6F" w:rsidP="00363939">
            <w:r>
              <w:rPr>
                <w:color w:val="000000"/>
              </w:rPr>
              <w:t> </w:t>
            </w:r>
          </w:p>
        </w:tc>
        <w:tc>
          <w:tcPr>
            <w:tcW w:w="9140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3B6CF067" w14:textId="77777777" w:rsidR="00603B6F" w:rsidRDefault="00603B6F" w:rsidP="00363939"/>
        </w:tc>
      </w:tr>
    </w:tbl>
    <w:p w14:paraId="4BA6D943" w14:textId="0702883C" w:rsidR="00F06630" w:rsidRDefault="00F06630"/>
    <w:p w14:paraId="07310831" w14:textId="0A83D982" w:rsidR="00867CBC" w:rsidRDefault="00867CBC">
      <w:r w:rsidRPr="00867CBC">
        <w:rPr>
          <w:b/>
        </w:rPr>
        <w:t>PLEASE NOTE:</w:t>
      </w:r>
      <w:r w:rsidR="00AF4292">
        <w:rPr>
          <w:b/>
        </w:rPr>
        <w:t xml:space="preserve"> </w:t>
      </w:r>
      <w:r w:rsidR="00AF4292" w:rsidRPr="00AF4292">
        <w:t xml:space="preserve">Submit the completed </w:t>
      </w:r>
      <w:r w:rsidR="003E4D3C">
        <w:t>N</w:t>
      </w:r>
      <w:r w:rsidR="00AF4292" w:rsidRPr="00AF4292">
        <w:t xml:space="preserve">omination </w:t>
      </w:r>
      <w:r w:rsidR="003E4D3C">
        <w:t>F</w:t>
      </w:r>
      <w:r w:rsidR="00AF4292" w:rsidRPr="00AF4292">
        <w:t>orm to</w:t>
      </w:r>
      <w:r w:rsidR="00AF4292">
        <w:rPr>
          <w:b/>
        </w:rPr>
        <w:t xml:space="preserve"> </w:t>
      </w:r>
      <w:hyperlink r:id="rId9" w:history="1">
        <w:r w:rsidR="00AF4292" w:rsidRPr="00BC6467">
          <w:rPr>
            <w:rStyle w:val="Hyperlink"/>
          </w:rPr>
          <w:t>awards@algonquincollege.com</w:t>
        </w:r>
      </w:hyperlink>
      <w:r>
        <w:t xml:space="preserve"> </w:t>
      </w:r>
    </w:p>
    <w:p w14:paraId="26C6E7F2" w14:textId="77777777" w:rsidR="00AF4292" w:rsidRDefault="00AF4292"/>
    <w:p w14:paraId="0E2BFF2B" w14:textId="77777777" w:rsidR="00AF4292" w:rsidRPr="00867CBC" w:rsidRDefault="00AF4292"/>
    <w:sectPr w:rsidR="00AF4292" w:rsidRPr="00867CB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BEB49" w14:textId="77777777" w:rsidR="005F0F18" w:rsidRDefault="005F0F18" w:rsidP="00603B6F">
      <w:r>
        <w:separator/>
      </w:r>
    </w:p>
  </w:endnote>
  <w:endnote w:type="continuationSeparator" w:id="0">
    <w:p w14:paraId="41D840C2" w14:textId="77777777" w:rsidR="005F0F18" w:rsidRDefault="005F0F18" w:rsidP="00603B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52CB2" w14:textId="77777777" w:rsidR="00AC4333" w:rsidRDefault="00AC4333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34F06CA0" w14:textId="77777777" w:rsidR="00AC4333" w:rsidRDefault="00AC43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32E442" w14:textId="77777777" w:rsidR="005F0F18" w:rsidRDefault="005F0F18" w:rsidP="00603B6F">
      <w:r>
        <w:separator/>
      </w:r>
    </w:p>
  </w:footnote>
  <w:footnote w:type="continuationSeparator" w:id="0">
    <w:p w14:paraId="3294C74A" w14:textId="77777777" w:rsidR="005F0F18" w:rsidRDefault="005F0F18" w:rsidP="00603B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59272" w14:textId="0D2CBA8E" w:rsidR="00295B0D" w:rsidRDefault="00B56F18">
    <w:pPr>
      <w:pStyle w:val="Head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PRESIDENT’S STAR AWARD NOMINATION</w:t>
    </w:r>
  </w:p>
  <w:p w14:paraId="5C4EF35B" w14:textId="3AA88A0A" w:rsidR="00603B6F" w:rsidRPr="00B56F18" w:rsidRDefault="00603B6F">
    <w:pPr>
      <w:pStyle w:val="Header"/>
      <w:rPr>
        <w:rFonts w:ascii="Times New Roman" w:hAnsi="Times New Roman" w:cs="Times New Roman"/>
        <w:b/>
        <w:sz w:val="20"/>
        <w:szCs w:val="20"/>
      </w:rPr>
    </w:pPr>
    <w:r w:rsidRPr="00B56F18">
      <w:rPr>
        <w:rFonts w:ascii="Times New Roman" w:hAnsi="Times New Roman" w:cs="Times New Roman"/>
        <w:b/>
        <w:noProof/>
        <w:sz w:val="20"/>
        <w:szCs w:val="20"/>
        <w:lang w:eastAsia="en-CA"/>
      </w:rPr>
      <w:drawing>
        <wp:anchor distT="0" distB="0" distL="114300" distR="114300" simplePos="0" relativeHeight="251659264" behindDoc="1" locked="0" layoutInCell="1" allowOverlap="1" wp14:anchorId="1E1C14EA" wp14:editId="365B1945">
          <wp:simplePos x="0" y="0"/>
          <wp:positionH relativeFrom="margin">
            <wp:posOffset>3933825</wp:posOffset>
          </wp:positionH>
          <wp:positionV relativeFrom="margin">
            <wp:posOffset>-676275</wp:posOffset>
          </wp:positionV>
          <wp:extent cx="2030095" cy="59372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_WORDMARK_FC_PMS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0095" cy="59372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  <w:r w:rsidR="00B56F18">
      <w:rPr>
        <w:rFonts w:ascii="Times New Roman" w:hAnsi="Times New Roman" w:cs="Times New Roman"/>
        <w:b/>
        <w:sz w:val="20"/>
        <w:szCs w:val="20"/>
      </w:rPr>
      <w:t>(</w:t>
    </w:r>
    <w:r w:rsidR="00AC4333" w:rsidRPr="00B56F18">
      <w:rPr>
        <w:rFonts w:ascii="Times New Roman" w:hAnsi="Times New Roman" w:cs="Times New Roman"/>
        <w:b/>
        <w:sz w:val="20"/>
        <w:szCs w:val="20"/>
      </w:rPr>
      <w:t>CONFIDENTIAL</w:t>
    </w:r>
    <w:r w:rsidR="00B56F18">
      <w:rPr>
        <w:rFonts w:ascii="Times New Roman" w:hAnsi="Times New Roman" w:cs="Times New Roman"/>
        <w:b/>
        <w:sz w:val="20"/>
        <w:szCs w:val="20"/>
      </w:rPr>
      <w:t>)</w:t>
    </w:r>
  </w:p>
  <w:p w14:paraId="5BDAE085" w14:textId="77777777" w:rsidR="00603B6F" w:rsidRDefault="00603B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LIwNzQzAmIzYyUdpeDU4uLM/DyQAqNaAFRSVEssAAAA"/>
  </w:docVars>
  <w:rsids>
    <w:rsidRoot w:val="00603B6F"/>
    <w:rsid w:val="00295B0D"/>
    <w:rsid w:val="002C40C8"/>
    <w:rsid w:val="003E4D3C"/>
    <w:rsid w:val="005B23A2"/>
    <w:rsid w:val="005F0F18"/>
    <w:rsid w:val="00603B6F"/>
    <w:rsid w:val="0062530A"/>
    <w:rsid w:val="00663864"/>
    <w:rsid w:val="00867CBC"/>
    <w:rsid w:val="00996AA7"/>
    <w:rsid w:val="00AC4333"/>
    <w:rsid w:val="00AF4292"/>
    <w:rsid w:val="00B56F18"/>
    <w:rsid w:val="00F06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269BD"/>
  <w15:chartTrackingRefBased/>
  <w15:docId w15:val="{8DFBC6C0-29FB-4381-B5B6-931498931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3B6F"/>
    <w:pPr>
      <w:spacing w:after="0" w:line="240" w:lineRule="auto"/>
    </w:pPr>
    <w:rPr>
      <w:rFonts w:cstheme="minorHAnsi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B6F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03B6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03B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3B6F"/>
    <w:rPr>
      <w:rFonts w:cstheme="minorHAnsi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603B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3B6F"/>
    <w:rPr>
      <w:rFonts w:cstheme="minorHAnsi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AF42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awards@algonquincolleg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A245FE8FA48E4586C1D2AD74F0F9DB" ma:contentTypeVersion="14" ma:contentTypeDescription="Create a new document." ma:contentTypeScope="" ma:versionID="64c6ffb52f5cdf1bb70e8dead6be009e">
  <xsd:schema xmlns:xsd="http://www.w3.org/2001/XMLSchema" xmlns:xs="http://www.w3.org/2001/XMLSchema" xmlns:p="http://schemas.microsoft.com/office/2006/metadata/properties" xmlns:ns3="32eae840-5dc1-4635-9cc4-52db13d04ffb" xmlns:ns4="a8c987da-b3a4-49f2-8219-e94b15370428" targetNamespace="http://schemas.microsoft.com/office/2006/metadata/properties" ma:root="true" ma:fieldsID="5a1e2d2238f4d9d2495c25a4026d0f21" ns3:_="" ns4:_="">
    <xsd:import namespace="32eae840-5dc1-4635-9cc4-52db13d04ffb"/>
    <xsd:import namespace="a8c987da-b3a4-49f2-8219-e94b153704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ae840-5dc1-4635-9cc4-52db13d04f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87da-b3a4-49f2-8219-e94b1537042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E08BE8-2D5D-4719-8838-89BF5502DD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eae840-5dc1-4635-9cc4-52db13d04ffb"/>
    <ds:schemaRef ds:uri="a8c987da-b3a4-49f2-8219-e94b153704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0495E4-0516-40FC-8356-460EC2C8B7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B73C38-4323-4F58-A8A4-248F07CECCA9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2eae840-5dc1-4635-9cc4-52db13d04ffb"/>
    <ds:schemaRef ds:uri="http://purl.org/dc/terms/"/>
    <ds:schemaRef ds:uri="http://schemas.openxmlformats.org/package/2006/metadata/core-properties"/>
    <ds:schemaRef ds:uri="a8c987da-b3a4-49f2-8219-e94b15370428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4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hne Thomson</dc:creator>
  <cp:keywords/>
  <dc:description/>
  <cp:lastModifiedBy>Daphne Thomson</cp:lastModifiedBy>
  <cp:revision>2</cp:revision>
  <dcterms:created xsi:type="dcterms:W3CDTF">2022-10-11T16:29:00Z</dcterms:created>
  <dcterms:modified xsi:type="dcterms:W3CDTF">2022-10-11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A245FE8FA48E4586C1D2AD74F0F9DB</vt:lpwstr>
  </property>
</Properties>
</file>